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6823B3FC" w:rsidR="00743C43" w:rsidRDefault="0003120F" w:rsidP="00E333B5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E333B5">
        <w:rPr>
          <w:rFonts w:ascii="IranNastaliq" w:hAnsi="IranNastaliq" w:cs="B Titr" w:hint="cs"/>
          <w:sz w:val="28"/>
          <w:szCs w:val="28"/>
          <w:rtl/>
          <w:lang w:bidi="fa-IR"/>
        </w:rPr>
        <w:t>روان شناسی ورزش</w:t>
      </w:r>
      <w:r w:rsidR="003503EB">
        <w:rPr>
          <w:rFonts w:ascii="IranNastaliq" w:hAnsi="IranNastaliq" w:cs="B Titr" w:hint="cs"/>
          <w:sz w:val="28"/>
          <w:szCs w:val="28"/>
          <w:rtl/>
          <w:lang w:bidi="fa-IR"/>
        </w:rPr>
        <w:t>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6A79F6FC" w:rsidR="00BE51F3" w:rsidRDefault="00BE51F3" w:rsidP="00B115F1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B115F1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30EC80DF" w14:textId="48B65182" w:rsidR="003503EB" w:rsidRDefault="006B3CAE" w:rsidP="003503EB">
      <w:pPr>
        <w:bidi/>
        <w:spacing w:after="0" w:line="192" w:lineRule="auto"/>
        <w:jc w:val="center"/>
        <w:rPr>
          <w:rFonts w:ascii="IranNastaliq" w:hAnsi="IranNastaliq" w:cs="B Lotus"/>
          <w:b/>
          <w:bCs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3503EB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علوم انسانی</w:t>
      </w:r>
    </w:p>
    <w:p w14:paraId="6C75E086" w14:textId="7C18CAB1" w:rsidR="005908E6" w:rsidRDefault="006B3CAE" w:rsidP="003503EB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393"/>
        <w:gridCol w:w="1066"/>
        <w:gridCol w:w="1415"/>
        <w:gridCol w:w="554"/>
        <w:gridCol w:w="1562"/>
        <w:gridCol w:w="559"/>
        <w:gridCol w:w="2136"/>
        <w:gridCol w:w="576"/>
        <w:gridCol w:w="1195"/>
      </w:tblGrid>
      <w:tr w:rsidR="00B24FCE" w14:paraId="3D81EF40" w14:textId="77777777" w:rsidTr="00C111C1">
        <w:trPr>
          <w:trHeight w:val="386"/>
          <w:jc w:val="center"/>
        </w:trPr>
        <w:tc>
          <w:tcPr>
            <w:tcW w:w="3874" w:type="dxa"/>
            <w:gridSpan w:val="3"/>
          </w:tcPr>
          <w:p w14:paraId="01336EAB" w14:textId="19671A89" w:rsidR="00B24FCE" w:rsidRPr="00C111C1" w:rsidRDefault="00B24FCE" w:rsidP="003503EB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طع: کارشناسی</w:t>
            </w:r>
            <w:r w:rsidR="003503EB" w:rsidRPr="00C111C1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کارشناسی ارشد</w:t>
            </w:r>
            <w:r w:rsidR="003503EB" w:rsidRPr="00C111C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sym w:font="Wingdings" w:char="F0FE"/>
            </w:r>
            <w:r w:rsidRPr="00C111C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کتری</w:t>
            </w:r>
            <w:r w:rsidRPr="00C111C1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</w:p>
        </w:tc>
        <w:tc>
          <w:tcPr>
            <w:tcW w:w="2116" w:type="dxa"/>
            <w:gridSpan w:val="2"/>
            <w:vAlign w:val="center"/>
          </w:tcPr>
          <w:p w14:paraId="2D293E82" w14:textId="1E9CB20A" w:rsidR="00B24FCE" w:rsidRDefault="00B24FCE" w:rsidP="00E333B5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271" w:type="dxa"/>
            <w:gridSpan w:val="3"/>
            <w:vAlign w:val="center"/>
          </w:tcPr>
          <w:p w14:paraId="224FD766" w14:textId="2F6DB3EF" w:rsidR="00B24FCE" w:rsidRPr="005908E6" w:rsidRDefault="00B24FCE" w:rsidP="00E333B5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33B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روان شناسی ورزشی</w:t>
            </w:r>
          </w:p>
        </w:tc>
        <w:tc>
          <w:tcPr>
            <w:tcW w:w="1195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C111C1">
        <w:trPr>
          <w:trHeight w:val="341"/>
          <w:jc w:val="center"/>
        </w:trPr>
        <w:tc>
          <w:tcPr>
            <w:tcW w:w="5990" w:type="dxa"/>
            <w:gridSpan w:val="5"/>
          </w:tcPr>
          <w:p w14:paraId="3CC44C8E" w14:textId="2BD4E3D6" w:rsidR="00B24FCE" w:rsidRDefault="00B24FCE" w:rsidP="00C111C1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111C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</w:t>
            </w:r>
          </w:p>
        </w:tc>
        <w:tc>
          <w:tcPr>
            <w:tcW w:w="3271" w:type="dxa"/>
            <w:gridSpan w:val="3"/>
            <w:vAlign w:val="center"/>
          </w:tcPr>
          <w:p w14:paraId="51B9C96A" w14:textId="4B2E45B4" w:rsidR="00B24FCE" w:rsidRPr="005908E6" w:rsidRDefault="00B24FCE" w:rsidP="00E333B5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333B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ort Psychology</w:t>
            </w:r>
          </w:p>
        </w:tc>
        <w:tc>
          <w:tcPr>
            <w:tcW w:w="1195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C111C1">
        <w:trPr>
          <w:trHeight w:val="395"/>
          <w:jc w:val="center"/>
        </w:trPr>
        <w:tc>
          <w:tcPr>
            <w:tcW w:w="5990" w:type="dxa"/>
            <w:gridSpan w:val="5"/>
          </w:tcPr>
          <w:p w14:paraId="5754372C" w14:textId="76A17D0C" w:rsidR="00B24FCE" w:rsidRPr="00E31D17" w:rsidRDefault="00B24FCE" w:rsidP="003503E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3654114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466" w:type="dxa"/>
            <w:gridSpan w:val="4"/>
            <w:vAlign w:val="center"/>
          </w:tcPr>
          <w:p w14:paraId="54D56ABA" w14:textId="5B101B8F" w:rsidR="00B24FCE" w:rsidRDefault="00B24FCE" w:rsidP="003503EB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هروز گل محمدی</w:t>
            </w:r>
          </w:p>
        </w:tc>
      </w:tr>
      <w:tr w:rsidR="00B24FCE" w14:paraId="4827ABE0" w14:textId="77777777" w:rsidTr="00C111C1">
        <w:trPr>
          <w:trHeight w:val="341"/>
          <w:jc w:val="center"/>
        </w:trPr>
        <w:tc>
          <w:tcPr>
            <w:tcW w:w="5990" w:type="dxa"/>
            <w:gridSpan w:val="5"/>
          </w:tcPr>
          <w:p w14:paraId="46EAA8E6" w14:textId="7E8B633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D03AD3" w:rsidRPr="00D03AD3">
              <w:t xml:space="preserve"> </w:t>
            </w:r>
            <w:hyperlink r:id="rId8" w:history="1">
              <w:r w:rsidR="00D03AD3" w:rsidRPr="00D03AD3">
                <w:rPr>
                  <w:rStyle w:val="Hyperlink"/>
                  <w:rFonts w:ascii="Helvetica" w:hAnsi="Helvetica"/>
                  <w:color w:val="auto"/>
                  <w:sz w:val="21"/>
                  <w:szCs w:val="21"/>
                  <w:shd w:val="clear" w:color="auto" w:fill="FFFFFF"/>
                </w:rPr>
                <w:t>https://bgolmohammadi.profile.semnan.ac.ir</w:t>
              </w:r>
            </w:hyperlink>
          </w:p>
        </w:tc>
        <w:tc>
          <w:tcPr>
            <w:tcW w:w="4466" w:type="dxa"/>
            <w:gridSpan w:val="4"/>
            <w:vAlign w:val="center"/>
          </w:tcPr>
          <w:p w14:paraId="335E6A7A" w14:textId="04AB609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9" w:history="1">
              <w:r w:rsidR="003503EB" w:rsidRPr="00980710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b_golmohamma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003DCA4D" w:rsidR="00B24FCE" w:rsidRPr="00E31D17" w:rsidRDefault="00B24FCE" w:rsidP="00E333B5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4450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 </w:t>
            </w:r>
            <w:r w:rsidR="00E333B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ک</w:t>
            </w:r>
            <w:r w:rsidR="003503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E333B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E333B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43AB06D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EE2D8DD" w14:textId="0F35A0C0" w:rsidR="004450E6" w:rsidRDefault="00C111C1" w:rsidP="00E333B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با </w:t>
            </w:r>
            <w:r w:rsidR="00E333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بانی و اصول روان شناسی ورزشی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3210168B" w14:textId="08C19E79" w:rsidR="004450E6" w:rsidRPr="00C111C1" w:rsidRDefault="00C111C1" w:rsidP="00E333B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C111C1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ستفاده </w:t>
            </w:r>
            <w:r w:rsidR="00E333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پاور پوینت</w:t>
            </w: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C111C1" w14:paraId="3C3EA0E3" w14:textId="77777777" w:rsidTr="00C111C1">
        <w:trPr>
          <w:trHeight w:val="224"/>
          <w:jc w:val="center"/>
        </w:trPr>
        <w:tc>
          <w:tcPr>
            <w:tcW w:w="1393" w:type="dxa"/>
          </w:tcPr>
          <w:p w14:paraId="51123602" w14:textId="52EC865C" w:rsidR="00C111C1" w:rsidRPr="00B24FCE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66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1969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1CCAD852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 ترم</w:t>
            </w:r>
          </w:p>
        </w:tc>
        <w:tc>
          <w:tcPr>
            <w:tcW w:w="2121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A5807F4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2136" w:type="dxa"/>
            <w:vAlign w:val="center"/>
          </w:tcPr>
          <w:p w14:paraId="22B95A4A" w14:textId="1787B6AB" w:rsidR="00C111C1" w:rsidRPr="00C1549F" w:rsidRDefault="00C111C1" w:rsidP="00C111C1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C111C1" w:rsidRPr="00E13C35" w:rsidRDefault="00C111C1" w:rsidP="00C111C1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C111C1" w14:paraId="6BC83142" w14:textId="77777777" w:rsidTr="00C111C1">
        <w:trPr>
          <w:trHeight w:val="278"/>
          <w:jc w:val="center"/>
        </w:trPr>
        <w:tc>
          <w:tcPr>
            <w:tcW w:w="1393" w:type="dxa"/>
            <w:vAlign w:val="center"/>
          </w:tcPr>
          <w:p w14:paraId="461F3BB1" w14:textId="113A6252" w:rsidR="00C111C1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66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C111C1" w:rsidRPr="00FE7024" w:rsidRDefault="00C111C1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9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7900D59" w:rsidR="00C111C1" w:rsidRPr="00FE7024" w:rsidRDefault="00E333B5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121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84A8529" w:rsidR="00C111C1" w:rsidRPr="00FE7024" w:rsidRDefault="00E333B5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136" w:type="dxa"/>
            <w:vAlign w:val="center"/>
          </w:tcPr>
          <w:p w14:paraId="23EC31B0" w14:textId="10AAD091" w:rsidR="00C111C1" w:rsidRPr="00FE7024" w:rsidRDefault="00E333B5" w:rsidP="00C111C1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C111C1" w:rsidRPr="00E13C35" w:rsidRDefault="00C111C1" w:rsidP="00C111C1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C111C1">
        <w:trPr>
          <w:trHeight w:val="278"/>
          <w:jc w:val="center"/>
        </w:trPr>
        <w:tc>
          <w:tcPr>
            <w:tcW w:w="8685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771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C111C1">
        <w:trPr>
          <w:trHeight w:val="1115"/>
          <w:jc w:val="center"/>
        </w:trPr>
        <w:tc>
          <w:tcPr>
            <w:tcW w:w="8685" w:type="dxa"/>
            <w:gridSpan w:val="7"/>
          </w:tcPr>
          <w:p w14:paraId="55DA0A9D" w14:textId="77777777" w:rsidR="00B24FCE" w:rsidRDefault="00E333B5" w:rsidP="00E333B5">
            <w:pPr>
              <w:pStyle w:val="ListParagraph"/>
              <w:bidi/>
              <w:ind w:left="0"/>
              <w:rPr>
                <w:rFonts w:asciiTheme="majorBidi" w:hAnsiTheme="majorBidi" w:cs="B Nazanin"/>
                <w:sz w:val="24"/>
                <w:szCs w:val="24"/>
                <w:rtl/>
                <w:lang w:val="en-GB"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واعظ موسوی، مسیبی</w:t>
            </w:r>
            <w:r w:rsidR="0053508B"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 xml:space="preserve"> (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1392</w:t>
            </w:r>
            <w:r w:rsidR="0053508B"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 xml:space="preserve">)،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روان شناسی ورزشی</w:t>
            </w:r>
            <w:r w:rsidR="0053508B" w:rsidRPr="0053508B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، سازمان سمت، چاپ اول.</w:t>
            </w:r>
          </w:p>
          <w:p w14:paraId="77DB69A2" w14:textId="678A925A" w:rsidR="00E333B5" w:rsidRPr="0053508B" w:rsidRDefault="00E333B5" w:rsidP="00E333B5">
            <w:pPr>
              <w:pStyle w:val="ListParagraph"/>
              <w:bidi/>
              <w:ind w:left="0"/>
              <w:rPr>
                <w:rFonts w:asciiTheme="majorBidi" w:hAnsiTheme="majorBidi" w:cs="B Nazanin"/>
                <w:sz w:val="24"/>
                <w:szCs w:val="24"/>
                <w:rtl/>
                <w:lang w:val="en-GB"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گل محمدی و همکاران (1397)، روان شناسی کاربردی تندرستی و آمادگی جسمانی، انتشارات دانشگاه سمنان، چاپ اول.</w:t>
            </w:r>
          </w:p>
        </w:tc>
        <w:tc>
          <w:tcPr>
            <w:tcW w:w="1771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C111C1">
        <w:trPr>
          <w:trHeight w:val="567"/>
          <w:jc w:val="center"/>
        </w:trPr>
        <w:tc>
          <w:tcPr>
            <w:tcW w:w="8685" w:type="dxa"/>
            <w:gridSpan w:val="7"/>
          </w:tcPr>
          <w:p w14:paraId="3349AEA6" w14:textId="2CAFF63F" w:rsidR="00B24FCE" w:rsidRPr="00D27BC2" w:rsidRDefault="0053508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</w:p>
        </w:tc>
        <w:tc>
          <w:tcPr>
            <w:tcW w:w="1771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E333B5" w14:paraId="3DEC6628" w14:textId="77777777" w:rsidTr="003E184B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bookmarkStart w:id="0" w:name="_GoBack" w:colFirst="1" w:colLast="1"/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</w:tcPr>
          <w:p w14:paraId="68D62875" w14:textId="47003C5C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اریخچه روان شناسی و روان شناسی ورزشی در ایران و جهان</w:t>
            </w:r>
          </w:p>
        </w:tc>
        <w:tc>
          <w:tcPr>
            <w:tcW w:w="2499" w:type="dxa"/>
            <w:vAlign w:val="center"/>
          </w:tcPr>
          <w:p w14:paraId="7ADAFB6C" w14:textId="3901D93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E333B5" w14:paraId="7F9BBF9E" w14:textId="77777777" w:rsidTr="003E184B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</w:tcPr>
          <w:p w14:paraId="7A0DBD4A" w14:textId="156BC64B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وان شناسی ورزشی چیست و روان شناس ورزشی کیست</w:t>
            </w:r>
          </w:p>
        </w:tc>
        <w:tc>
          <w:tcPr>
            <w:tcW w:w="2499" w:type="dxa"/>
            <w:vAlign w:val="center"/>
          </w:tcPr>
          <w:p w14:paraId="7C23AC73" w14:textId="4F1D027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1004095A" w14:textId="77777777" w:rsidTr="003E184B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</w:tcPr>
          <w:p w14:paraId="194260BE" w14:textId="1F2A1B28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هارت های ذهنی و روانی</w:t>
            </w:r>
          </w:p>
        </w:tc>
        <w:tc>
          <w:tcPr>
            <w:tcW w:w="2499" w:type="dxa"/>
            <w:vAlign w:val="center"/>
          </w:tcPr>
          <w:p w14:paraId="228629F3" w14:textId="7777777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68A03DBC" w14:textId="77777777" w:rsidTr="003E184B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</w:tcPr>
          <w:p w14:paraId="1A3699CA" w14:textId="69EBBF4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صویرسازی</w:t>
            </w:r>
          </w:p>
        </w:tc>
        <w:tc>
          <w:tcPr>
            <w:tcW w:w="2499" w:type="dxa"/>
            <w:vAlign w:val="center"/>
          </w:tcPr>
          <w:p w14:paraId="3BB6A337" w14:textId="56375F1A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16EB5604" w14:textId="77777777" w:rsidTr="003E184B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</w:tcPr>
          <w:p w14:paraId="07DB2AB0" w14:textId="278DEA8F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دف گزینی</w:t>
            </w:r>
          </w:p>
        </w:tc>
        <w:tc>
          <w:tcPr>
            <w:tcW w:w="2499" w:type="dxa"/>
            <w:vAlign w:val="center"/>
          </w:tcPr>
          <w:p w14:paraId="7E016778" w14:textId="254840CA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22EF2CCB" w14:textId="77777777" w:rsidTr="003E184B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</w:tcPr>
          <w:p w14:paraId="50271768" w14:textId="73D104A9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مرکز و توجه</w:t>
            </w:r>
          </w:p>
        </w:tc>
        <w:tc>
          <w:tcPr>
            <w:tcW w:w="2499" w:type="dxa"/>
            <w:vAlign w:val="center"/>
          </w:tcPr>
          <w:p w14:paraId="06B9DA0F" w14:textId="5FEA3EC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618524EE" w14:textId="77777777" w:rsidTr="003E184B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</w:tcPr>
          <w:p w14:paraId="3A8FF27A" w14:textId="61D41CF3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گیختگی، استرس و اضطراب</w:t>
            </w:r>
          </w:p>
        </w:tc>
        <w:tc>
          <w:tcPr>
            <w:tcW w:w="2499" w:type="dxa"/>
            <w:vAlign w:val="center"/>
          </w:tcPr>
          <w:p w14:paraId="3F560185" w14:textId="38773761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35183640" w14:textId="77777777" w:rsidTr="003E184B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</w:tcPr>
          <w:p w14:paraId="69D2039B" w14:textId="1BF0F649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هارت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ارتباطی</w:t>
            </w:r>
          </w:p>
        </w:tc>
        <w:tc>
          <w:tcPr>
            <w:tcW w:w="2499" w:type="dxa"/>
            <w:vAlign w:val="center"/>
          </w:tcPr>
          <w:p w14:paraId="38E144C6" w14:textId="50944AF8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13F7F0EE" w14:textId="77777777" w:rsidTr="003E184B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</w:tcPr>
          <w:p w14:paraId="1C8DE8B1" w14:textId="53FE4E7D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هبری در ورزش</w:t>
            </w:r>
          </w:p>
        </w:tc>
        <w:tc>
          <w:tcPr>
            <w:tcW w:w="2499" w:type="dxa"/>
            <w:vAlign w:val="center"/>
          </w:tcPr>
          <w:p w14:paraId="0B248B12" w14:textId="640CF7EA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4B40A6B5" w14:textId="77777777" w:rsidTr="003E184B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</w:tcPr>
          <w:p w14:paraId="774315A0" w14:textId="0D783F30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بندی در ورزش</w:t>
            </w:r>
          </w:p>
        </w:tc>
        <w:tc>
          <w:tcPr>
            <w:tcW w:w="2499" w:type="dxa"/>
            <w:vAlign w:val="center"/>
          </w:tcPr>
          <w:p w14:paraId="63A1A4EB" w14:textId="608FB475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68E4BD29" w14:textId="77777777" w:rsidTr="003E184B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</w:tcPr>
          <w:p w14:paraId="14596817" w14:textId="410B83B9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رخاشگری در ورزش</w:t>
            </w:r>
          </w:p>
        </w:tc>
        <w:tc>
          <w:tcPr>
            <w:tcW w:w="2499" w:type="dxa"/>
            <w:vAlign w:val="center"/>
          </w:tcPr>
          <w:p w14:paraId="44FAE9B6" w14:textId="040ACE4A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2E202F58" w14:textId="77777777" w:rsidTr="003E184B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</w:tcPr>
          <w:p w14:paraId="060C0D9D" w14:textId="4BBE12C8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گیزش در ورزش</w:t>
            </w:r>
          </w:p>
        </w:tc>
        <w:tc>
          <w:tcPr>
            <w:tcW w:w="2499" w:type="dxa"/>
            <w:vAlign w:val="center"/>
          </w:tcPr>
          <w:p w14:paraId="1772E74D" w14:textId="2D98A1EF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2A88FF89" w14:textId="77777777" w:rsidTr="003E184B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</w:tcPr>
          <w:p w14:paraId="590C441B" w14:textId="11A1E04F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خصیت و ورزش</w:t>
            </w:r>
          </w:p>
        </w:tc>
        <w:tc>
          <w:tcPr>
            <w:tcW w:w="2499" w:type="dxa"/>
            <w:vAlign w:val="center"/>
          </w:tcPr>
          <w:p w14:paraId="469DB080" w14:textId="53891861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50C2D226" w14:textId="77777777" w:rsidTr="003E184B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</w:tcPr>
          <w:p w14:paraId="310879B0" w14:textId="11011CE3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رام سازی در ورزش</w:t>
            </w:r>
          </w:p>
        </w:tc>
        <w:tc>
          <w:tcPr>
            <w:tcW w:w="2499" w:type="dxa"/>
            <w:vAlign w:val="center"/>
          </w:tcPr>
          <w:p w14:paraId="2D3120C4" w14:textId="7777777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41CD87BB" w14:textId="77777777" w:rsidTr="003E184B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</w:tcPr>
          <w:p w14:paraId="1DF50792" w14:textId="79EFA572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صور بدنی یا سایه ذهنی</w:t>
            </w:r>
          </w:p>
        </w:tc>
        <w:tc>
          <w:tcPr>
            <w:tcW w:w="2499" w:type="dxa"/>
            <w:vAlign w:val="center"/>
          </w:tcPr>
          <w:p w14:paraId="5C303E29" w14:textId="7777777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333B5" w14:paraId="2826F6F2" w14:textId="77777777" w:rsidTr="003E184B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E333B5" w:rsidRPr="00E32E53" w:rsidRDefault="00E333B5" w:rsidP="00E333B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</w:tcPr>
          <w:p w14:paraId="2A751C1D" w14:textId="2D63D89A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گفتگوی درونی در ورزش</w:t>
            </w:r>
          </w:p>
        </w:tc>
        <w:tc>
          <w:tcPr>
            <w:tcW w:w="2499" w:type="dxa"/>
            <w:vAlign w:val="center"/>
          </w:tcPr>
          <w:p w14:paraId="69C43B61" w14:textId="77777777" w:rsidR="00E333B5" w:rsidRPr="00FE7024" w:rsidRDefault="00E333B5" w:rsidP="00E333B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bookmarkEnd w:id="0"/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C17B5F" w14:textId="77777777" w:rsidR="0091054D" w:rsidRDefault="0091054D" w:rsidP="0007479E">
      <w:pPr>
        <w:spacing w:after="0" w:line="240" w:lineRule="auto"/>
      </w:pPr>
      <w:r>
        <w:separator/>
      </w:r>
    </w:p>
  </w:endnote>
  <w:endnote w:type="continuationSeparator" w:id="0">
    <w:p w14:paraId="7B586617" w14:textId="77777777" w:rsidR="0091054D" w:rsidRDefault="0091054D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altName w:val="B Nazani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24E2EB" w14:textId="77777777" w:rsidR="0091054D" w:rsidRDefault="0091054D" w:rsidP="0007479E">
      <w:pPr>
        <w:spacing w:after="0" w:line="240" w:lineRule="auto"/>
      </w:pPr>
      <w:r>
        <w:separator/>
      </w:r>
    </w:p>
  </w:footnote>
  <w:footnote w:type="continuationSeparator" w:id="0">
    <w:p w14:paraId="4D6A2B23" w14:textId="77777777" w:rsidR="0091054D" w:rsidRDefault="0091054D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75D63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503EB"/>
    <w:rsid w:val="0038573B"/>
    <w:rsid w:val="003946DD"/>
    <w:rsid w:val="00397B33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92FC8"/>
    <w:rsid w:val="004B094A"/>
    <w:rsid w:val="004C0E17"/>
    <w:rsid w:val="004D1E47"/>
    <w:rsid w:val="0053508B"/>
    <w:rsid w:val="0055383F"/>
    <w:rsid w:val="00570C6F"/>
    <w:rsid w:val="005908E6"/>
    <w:rsid w:val="005B71F9"/>
    <w:rsid w:val="005C3367"/>
    <w:rsid w:val="00615917"/>
    <w:rsid w:val="006261B7"/>
    <w:rsid w:val="00634C96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7DFA"/>
    <w:rsid w:val="0091054D"/>
    <w:rsid w:val="009221C4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D3ED3"/>
    <w:rsid w:val="00AE00AA"/>
    <w:rsid w:val="00AF0417"/>
    <w:rsid w:val="00AF47E3"/>
    <w:rsid w:val="00B115F1"/>
    <w:rsid w:val="00B24FCE"/>
    <w:rsid w:val="00B34A76"/>
    <w:rsid w:val="00B97D71"/>
    <w:rsid w:val="00B97F1D"/>
    <w:rsid w:val="00BE51F3"/>
    <w:rsid w:val="00BE73D7"/>
    <w:rsid w:val="00C01803"/>
    <w:rsid w:val="00C111C1"/>
    <w:rsid w:val="00C1549F"/>
    <w:rsid w:val="00C27545"/>
    <w:rsid w:val="00C302E7"/>
    <w:rsid w:val="00C53806"/>
    <w:rsid w:val="00C84B73"/>
    <w:rsid w:val="00C84F12"/>
    <w:rsid w:val="00D03AD3"/>
    <w:rsid w:val="00D056FB"/>
    <w:rsid w:val="00D27BC2"/>
    <w:rsid w:val="00D35204"/>
    <w:rsid w:val="00D37628"/>
    <w:rsid w:val="00D61994"/>
    <w:rsid w:val="00E00030"/>
    <w:rsid w:val="00E13C35"/>
    <w:rsid w:val="00E31D17"/>
    <w:rsid w:val="00E32157"/>
    <w:rsid w:val="00E32E53"/>
    <w:rsid w:val="00E333B5"/>
    <w:rsid w:val="00E664A1"/>
    <w:rsid w:val="00E8191B"/>
    <w:rsid w:val="00EA7C01"/>
    <w:rsid w:val="00EC78CF"/>
    <w:rsid w:val="00ED6BD3"/>
    <w:rsid w:val="00F02021"/>
    <w:rsid w:val="00F2169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olmohammadi.profile.semnan.ac.i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_golmohammadi@semnan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arsian</cp:lastModifiedBy>
  <cp:revision>3</cp:revision>
  <cp:lastPrinted>2019-04-20T23:19:00Z</cp:lastPrinted>
  <dcterms:created xsi:type="dcterms:W3CDTF">2022-01-12T07:15:00Z</dcterms:created>
  <dcterms:modified xsi:type="dcterms:W3CDTF">2022-01-12T07:26:00Z</dcterms:modified>
</cp:coreProperties>
</file>